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="-545" w:tblpY="-480"/>
        <w:tblW w:w="156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4"/>
        <w:gridCol w:w="2232"/>
        <w:gridCol w:w="1912"/>
        <w:gridCol w:w="2083"/>
        <w:gridCol w:w="2569"/>
        <w:gridCol w:w="2740"/>
        <w:gridCol w:w="2096"/>
      </w:tblGrid>
      <w:tr w:rsidR="00451458" w14:paraId="34878345" w14:textId="77777777" w:rsidTr="0018411F">
        <w:trPr>
          <w:trHeight w:val="144"/>
        </w:trPr>
        <w:tc>
          <w:tcPr>
            <w:tcW w:w="156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bottom"/>
            <w:hideMark/>
          </w:tcPr>
          <w:p w14:paraId="0FC2857B" w14:textId="77777777" w:rsidR="00451458" w:rsidRDefault="006D447E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bg-BG"/>
              </w:rPr>
              <w:t>СОФИЙСКИ УНИВЕРСИТЕТ "СВ. КЛИМЕНТ ОХРИДСКИ"</w:t>
            </w:r>
          </w:p>
        </w:tc>
      </w:tr>
      <w:tr w:rsidR="00451458" w14:paraId="69ED2B8E" w14:textId="77777777" w:rsidTr="0018411F">
        <w:trPr>
          <w:trHeight w:val="198"/>
        </w:trPr>
        <w:tc>
          <w:tcPr>
            <w:tcW w:w="156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DC3C1C3" w14:textId="77777777" w:rsidR="00451458" w:rsidRDefault="006D447E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451458" w14:paraId="64F3B281" w14:textId="77777777" w:rsidTr="0018411F">
        <w:trPr>
          <w:trHeight w:val="284"/>
        </w:trPr>
        <w:tc>
          <w:tcPr>
            <w:tcW w:w="156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CDEFF" w14:textId="70273E46" w:rsidR="00451458" w:rsidRPr="006E5AE9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</w:pPr>
            <w:r w:rsidRP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 </w:t>
            </w:r>
            <w:r w:rsidR="006D447E"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>ГРАФИК</w:t>
            </w:r>
            <w:r w:rsidRPr="006E5AE9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bg-BG"/>
              </w:rPr>
              <w:t xml:space="preserve">- </w:t>
            </w:r>
            <w:r w:rsidR="000A32A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учебна 2023/2024</w:t>
            </w: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година - </w:t>
            </w:r>
            <w:r w:rsidR="00F54BD7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>летен</w:t>
            </w:r>
            <w:bookmarkStart w:id="0" w:name="_GoBack"/>
            <w:bookmarkEnd w:id="0"/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bg-BG"/>
              </w:rPr>
              <w:t xml:space="preserve"> семестър</w:t>
            </w:r>
          </w:p>
        </w:tc>
      </w:tr>
      <w:tr w:rsidR="00451458" w14:paraId="3958F875" w14:textId="77777777" w:rsidTr="0018411F">
        <w:trPr>
          <w:trHeight w:val="466"/>
        </w:trPr>
        <w:tc>
          <w:tcPr>
            <w:tcW w:w="156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413DED8" w14:textId="261F401A" w:rsidR="00451458" w:rsidRPr="004940B2" w:rsidRDefault="00651246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</w:t>
            </w:r>
            <w:r w:rsidR="00BE3EE3"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Йога</w:t>
            </w:r>
          </w:p>
        </w:tc>
      </w:tr>
      <w:tr w:rsidR="00451458" w14:paraId="50BDA1E8" w14:textId="77777777" w:rsidTr="0018411F">
        <w:trPr>
          <w:trHeight w:val="543"/>
        </w:trPr>
        <w:tc>
          <w:tcPr>
            <w:tcW w:w="156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2540813D" w14:textId="070D23BC" w:rsidR="00451458" w:rsidRPr="004940B2" w:rsidRDefault="00451458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  <w:p w14:paraId="36AAC7BE" w14:textId="07800FA1" w:rsidR="00451458" w:rsidRPr="004940B2" w:rsidRDefault="006D447E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Хоноруван преподавател:</w:t>
            </w:r>
            <w:r w:rsidR="000A32A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 xml:space="preserve"> Вера Захариева</w:t>
            </w:r>
          </w:p>
        </w:tc>
      </w:tr>
      <w:tr w:rsidR="0098162D" w14:paraId="724E97CF" w14:textId="77777777" w:rsidTr="0018411F">
        <w:trPr>
          <w:trHeight w:val="355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3875E3DE" w14:textId="77777777" w:rsidR="006E5AE9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 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890D" w14:textId="02D3E4BD" w:rsidR="006E5AE9" w:rsidRPr="009E0758" w:rsidRDefault="0018411F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8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: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838E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2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-13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C8B2B" w14:textId="68AEE6A3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5:00-18:00</w:t>
            </w: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3CD62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4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3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 -16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FD7E" w14:textId="02D06CD5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16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: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bg-BG"/>
              </w:rPr>
              <w:t>00-</w:t>
            </w: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7:30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C343" w14:textId="0E5F6A7A" w:rsidR="006E5AE9" w:rsidRPr="009E0758" w:rsidRDefault="000A32A7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19:00-20:3</w:t>
            </w:r>
            <w:r w:rsidR="006E5AE9"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bg-BG"/>
              </w:rPr>
              <w:t>0</w:t>
            </w:r>
          </w:p>
        </w:tc>
      </w:tr>
      <w:tr w:rsidR="0098162D" w14:paraId="7FF0DAC4" w14:textId="77777777" w:rsidTr="0018411F">
        <w:trPr>
          <w:trHeight w:hRule="exact" w:val="570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C22E26D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онеделник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53DBF" w14:textId="56A9F332" w:rsidR="006E5AE9" w:rsidRPr="009E0758" w:rsidRDefault="0018411F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Йога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EB388" w14:textId="2A284A75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A5F05" w14:textId="56E43BB9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C0AF8" w14:textId="214AE154" w:rsidR="006E5AE9" w:rsidRPr="009E0758" w:rsidRDefault="006E5AE9" w:rsidP="004D0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DC93A" w14:textId="5FFA52E4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D76BC" w14:textId="15558CDD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98162D" w14:paraId="47EB51DD" w14:textId="77777777" w:rsidTr="0018411F">
        <w:trPr>
          <w:trHeight w:val="459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5605948D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0CF19" w14:textId="01EEA3F2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5BED0" w14:textId="66BD2984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5E50B" w14:textId="0CD416CE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0824E" w14:textId="7F370EE8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63C3BA" w14:textId="50B3079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884CB" w14:textId="04DAE8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98162D" w14:paraId="77F9E68C" w14:textId="77777777" w:rsidTr="0018411F">
        <w:trPr>
          <w:trHeight w:hRule="exact" w:val="881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29B05757" w14:textId="77777777" w:rsidR="008365B1" w:rsidRPr="009E0758" w:rsidRDefault="008365B1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вторник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136617" w14:textId="1A7B603F" w:rsidR="00E6699E" w:rsidRPr="00E6699E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40771F" w14:textId="4B46CF98" w:rsidR="00E6699E" w:rsidRPr="00E6699E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268FFD" w14:textId="3F7B9435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6ED1CD" w14:textId="0CDF5043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7366BC" w14:textId="7E43DF6D" w:rsidR="008365B1" w:rsidRPr="009E0758" w:rsidRDefault="008365B1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391C28" w14:textId="41236DE8" w:rsidR="000A32A7" w:rsidRPr="009E0758" w:rsidRDefault="000A32A7" w:rsidP="001841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highlight w:val="yellow"/>
                <w:lang w:eastAsia="bg-BG"/>
              </w:rPr>
            </w:pPr>
          </w:p>
        </w:tc>
      </w:tr>
      <w:tr w:rsidR="0098162D" w14:paraId="0096F4FD" w14:textId="77777777" w:rsidTr="0018411F">
        <w:trPr>
          <w:trHeight w:hRule="exact" w:val="392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90E75A8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C47DFB" w14:textId="0D1428BC" w:rsidR="006E5AE9" w:rsidRPr="00E6699E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1D8C1" w14:textId="3B14191C" w:rsidR="006E5AE9" w:rsidRPr="00E6699E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54466" w14:textId="02F19803" w:rsidR="006E5AE9" w:rsidRPr="009E0758" w:rsidRDefault="006E5AE9" w:rsidP="00F0562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DC045" w14:textId="7C5B572A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5C7EC" w14:textId="6E16D0F6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37831" w14:textId="15FAD9FD" w:rsidR="006E5AE9" w:rsidRPr="009E0758" w:rsidRDefault="006E5AE9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highlight w:val="yellow"/>
                <w:lang w:eastAsia="bg-BG"/>
              </w:rPr>
            </w:pPr>
          </w:p>
        </w:tc>
      </w:tr>
      <w:tr w:rsidR="0098162D" w14:paraId="346D7A97" w14:textId="77777777" w:rsidTr="0018411F">
        <w:trPr>
          <w:trHeight w:hRule="exact" w:val="783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3A414F79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сряда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2AC52" w14:textId="794B43D7" w:rsidR="006E5AE9" w:rsidRPr="009E0758" w:rsidRDefault="0018411F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  <w:t>Йога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9C983" w14:textId="596B6B7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48D04" w14:textId="09616E01" w:rsidR="006E5AE9" w:rsidRPr="009E0758" w:rsidRDefault="006E5AE9" w:rsidP="009763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val="en-US"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02B7FB" w14:textId="5475F05B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58F6D1" w14:textId="572BD26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19994" w14:textId="002A9D5D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98162D" w14:paraId="688CD1F7" w14:textId="77777777" w:rsidTr="0018411F">
        <w:trPr>
          <w:trHeight w:hRule="exact" w:val="294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704B2B1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82736" w14:textId="70264C66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52691" w14:textId="3CFA79FA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594B8" w14:textId="79C5D7B5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71D0D" w14:textId="7EC7A2B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25D20" w14:textId="4732B146" w:rsidR="006E5AE9" w:rsidRPr="009E0758" w:rsidRDefault="006E5AE9" w:rsidP="004D0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B99EC" w14:textId="7DE3B39A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0A32A7" w14:paraId="1D4B490E" w14:textId="77777777" w:rsidTr="0018411F">
        <w:trPr>
          <w:trHeight w:hRule="exact" w:val="871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D5FEBD6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четвъртък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75B4A" w14:textId="30273DBA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60B1D" w14:textId="084DEA6E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51A39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BC983" w14:textId="218FC86C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E6109" w14:textId="4BB95F74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DD63D2" w14:textId="77777777" w:rsidR="000A32A7" w:rsidRPr="009E0758" w:rsidRDefault="000A32A7" w:rsidP="001841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bg-BG"/>
              </w:rPr>
            </w:pPr>
          </w:p>
        </w:tc>
      </w:tr>
      <w:tr w:rsidR="000A32A7" w14:paraId="3333B462" w14:textId="77777777" w:rsidTr="0018411F">
        <w:trPr>
          <w:trHeight w:hRule="exact" w:val="431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C3E68C9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6EAE5" w14:textId="4BC5E3E1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E210C" w14:textId="6C77D226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67246" w14:textId="77777777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AA1A7" w14:textId="7A9DED2B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83C51" w14:textId="2408A490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EAF31" w14:textId="538982A6" w:rsidR="000A32A7" w:rsidRPr="009E0758" w:rsidRDefault="000A32A7" w:rsidP="000A32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F05624" w14:paraId="1AAF35FC" w14:textId="77777777" w:rsidTr="0018411F">
        <w:trPr>
          <w:trHeight w:hRule="exact" w:val="646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19BEC4E" w14:textId="77777777" w:rsidR="006E5AE9" w:rsidRPr="009E0758" w:rsidRDefault="006E5AE9" w:rsidP="002169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</w:pPr>
            <w:r w:rsidRPr="009E07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bg-BG"/>
              </w:rPr>
              <w:t>петък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C55FB0" w14:textId="38823A24" w:rsidR="00E6699E" w:rsidRPr="009E0758" w:rsidRDefault="0018411F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Йога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F4C1F2" w14:textId="7696D40E" w:rsidR="00E6699E" w:rsidRPr="009E0758" w:rsidRDefault="00E6699E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1470B" w14:textId="35F12631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CF3AA6" w14:textId="17A0880E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09E15A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70C0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16F483" w14:textId="77777777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bg-BG"/>
              </w:rPr>
            </w:pPr>
          </w:p>
        </w:tc>
      </w:tr>
      <w:tr w:rsidR="006E5AE9" w14:paraId="5D2A89C0" w14:textId="77777777" w:rsidTr="0018411F">
        <w:trPr>
          <w:trHeight w:hRule="exact" w:val="392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EB6C9B5" w14:textId="77777777" w:rsidR="006E5AE9" w:rsidRPr="00E0567F" w:rsidRDefault="006E5AE9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bg-BG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64F154" w14:textId="03439113" w:rsidR="00E6699E" w:rsidRPr="009E0758" w:rsidRDefault="0018411F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8B15C9" w14:textId="13521520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CF7393" w14:textId="7F5302A2" w:rsidR="006E5AE9" w:rsidRPr="009E0758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80AF" w14:textId="69297799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02687B" w14:textId="77777777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70C0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F0549" w14:textId="77777777" w:rsidR="006E5AE9" w:rsidRPr="00E0567F" w:rsidRDefault="006E5AE9" w:rsidP="006E5A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</w:tr>
      <w:tr w:rsidR="006E5AE9" w:rsidRPr="004940B2" w14:paraId="1D232C4D" w14:textId="77777777" w:rsidTr="0018411F">
        <w:trPr>
          <w:trHeight w:val="605"/>
        </w:trPr>
        <w:tc>
          <w:tcPr>
            <w:tcW w:w="15616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9DC24" w14:textId="0C3B1414" w:rsidR="001A1D75" w:rsidRDefault="006E5AE9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>Място на провеждане: София, кв.</w:t>
            </w:r>
            <w:r w:rsidR="0018411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 xml:space="preserve"> Младост 3, бул. Александър Малинов 5</w:t>
            </w:r>
            <w:r w:rsidR="0018411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 w:eastAsia="bg-BG"/>
              </w:rPr>
              <w:t>1</w:t>
            </w:r>
            <w:r w:rsidR="0018411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bg-BG"/>
              </w:rPr>
              <w:t xml:space="preserve">, зала: </w:t>
            </w:r>
            <w:r w:rsidR="0018411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 w:eastAsia="bg-BG"/>
              </w:rPr>
              <w:t xml:space="preserve">The Hall </w:t>
            </w:r>
            <w:r w:rsidRPr="004D0037">
              <w:rPr>
                <w:rFonts w:ascii="Times New Roman" w:eastAsia="Times New Roman" w:hAnsi="Times New Roman" w:cs="Times New Roman"/>
                <w:b/>
                <w:color w:val="17365D" w:themeColor="text2" w:themeShade="BF"/>
                <w:sz w:val="20"/>
                <w:szCs w:val="20"/>
                <w:lang w:eastAsia="bg-BG"/>
              </w:rPr>
              <w:t xml:space="preserve">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val="en-US" w:eastAsia="bg-BG"/>
              </w:rPr>
              <w:t>Facebook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val="en-US" w:eastAsia="bg-BG"/>
              </w:rPr>
              <w:t>groups</w:t>
            </w:r>
            <w:r w:rsidRPr="004D0037">
              <w:rPr>
                <w:rFonts w:ascii="Times New Roman" w:eastAsia="Times New Roman" w:hAnsi="Times New Roman" w:cs="Times New Roman"/>
                <w:b/>
                <w:bCs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-</w:t>
            </w:r>
            <w:r w:rsidRPr="004D0037">
              <w:rPr>
                <w:rFonts w:ascii="Times New Roman" w:eastAsia="Times New Roman" w:hAnsi="Times New Roman" w:cs="Times New Roman"/>
                <w:b/>
                <w:color w:val="17365D" w:themeColor="text2" w:themeShade="BF"/>
                <w:sz w:val="16"/>
                <w:szCs w:val="16"/>
                <w:u w:val="single"/>
                <w:lang w:eastAsia="bg-BG"/>
              </w:rPr>
              <w:t xml:space="preserve"> </w:t>
            </w:r>
            <w:r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 xml:space="preserve">СУ - Аеробика; Каланетика; </w:t>
            </w:r>
            <w:proofErr w:type="spellStart"/>
            <w:r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Пи</w:t>
            </w:r>
            <w:r w:rsidR="000A32A7"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латес</w:t>
            </w:r>
            <w:proofErr w:type="spellEnd"/>
            <w:r w:rsidR="000A32A7" w:rsidRP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; Кръгова тренировка - 2023</w:t>
            </w:r>
            <w:r w:rsidR="000A32A7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bg-BG"/>
              </w:rPr>
              <w:t>/2024</w:t>
            </w:r>
          </w:p>
          <w:p w14:paraId="554B5037" w14:textId="77777777" w:rsidR="001A1D75" w:rsidRDefault="001A1D75" w:rsidP="006E5A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0D4D473A" w14:textId="77777777" w:rsidR="000A32A7" w:rsidRDefault="000A32A7" w:rsidP="001A1D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525E8EF7" w14:textId="0C06421E" w:rsidR="0018411F" w:rsidRDefault="006E5AE9" w:rsidP="001841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  <w:r w:rsidRPr="004940B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Директор на Департамент по спорт:</w:t>
            </w:r>
          </w:p>
          <w:p w14:paraId="25957E0D" w14:textId="77777777" w:rsidR="0018411F" w:rsidRDefault="0018411F" w:rsidP="001841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</w:pPr>
          </w:p>
          <w:p w14:paraId="76971590" w14:textId="3EADD303" w:rsidR="006E5AE9" w:rsidRPr="004940B2" w:rsidRDefault="0018411F" w:rsidP="001841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bg-BG"/>
              </w:rPr>
              <w:t xml:space="preserve">                                                                                        </w:t>
            </w:r>
            <w:r w:rsidR="006E5AE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проф</w:t>
            </w:r>
            <w:r w:rsidR="006E5AE9" w:rsidRPr="004940B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bg-BG"/>
              </w:rPr>
              <w:t>. д-р Боряна Туманова</w:t>
            </w:r>
          </w:p>
        </w:tc>
      </w:tr>
    </w:tbl>
    <w:p w14:paraId="69674A88" w14:textId="77777777" w:rsidR="00451458" w:rsidRPr="004940B2" w:rsidRDefault="00451458">
      <w:pPr>
        <w:rPr>
          <w:sz w:val="18"/>
          <w:szCs w:val="18"/>
        </w:rPr>
      </w:pPr>
    </w:p>
    <w:sectPr w:rsidR="00451458" w:rsidRPr="004940B2" w:rsidSect="00451458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C3MDI2MzUzMjFR0lEKTi0uzszPAykwrAUAzlAfuCwAAAA="/>
  </w:docVars>
  <w:rsids>
    <w:rsidRoot w:val="00451458"/>
    <w:rsid w:val="000A32A7"/>
    <w:rsid w:val="001257C9"/>
    <w:rsid w:val="0018411F"/>
    <w:rsid w:val="00190182"/>
    <w:rsid w:val="00197834"/>
    <w:rsid w:val="001A1D75"/>
    <w:rsid w:val="002169F9"/>
    <w:rsid w:val="002547C4"/>
    <w:rsid w:val="0029354B"/>
    <w:rsid w:val="002F6121"/>
    <w:rsid w:val="00451458"/>
    <w:rsid w:val="004940B2"/>
    <w:rsid w:val="004B71BA"/>
    <w:rsid w:val="004D0037"/>
    <w:rsid w:val="005F3859"/>
    <w:rsid w:val="006238EE"/>
    <w:rsid w:val="00651246"/>
    <w:rsid w:val="006634CE"/>
    <w:rsid w:val="006D447E"/>
    <w:rsid w:val="006E5AE9"/>
    <w:rsid w:val="00721FEF"/>
    <w:rsid w:val="007910E3"/>
    <w:rsid w:val="007A0ADC"/>
    <w:rsid w:val="007B7824"/>
    <w:rsid w:val="007D2B07"/>
    <w:rsid w:val="007D426E"/>
    <w:rsid w:val="008365B1"/>
    <w:rsid w:val="008635EE"/>
    <w:rsid w:val="00864C80"/>
    <w:rsid w:val="0089471E"/>
    <w:rsid w:val="008E746C"/>
    <w:rsid w:val="009763AF"/>
    <w:rsid w:val="0098162D"/>
    <w:rsid w:val="009C10DC"/>
    <w:rsid w:val="009E0758"/>
    <w:rsid w:val="00A06E94"/>
    <w:rsid w:val="00A124B6"/>
    <w:rsid w:val="00B5092B"/>
    <w:rsid w:val="00B7139E"/>
    <w:rsid w:val="00BE3EE3"/>
    <w:rsid w:val="00C1435B"/>
    <w:rsid w:val="00D16E69"/>
    <w:rsid w:val="00E0567F"/>
    <w:rsid w:val="00E55313"/>
    <w:rsid w:val="00E55BE8"/>
    <w:rsid w:val="00E6699E"/>
    <w:rsid w:val="00E96D68"/>
    <w:rsid w:val="00EB06A1"/>
    <w:rsid w:val="00EC77DE"/>
    <w:rsid w:val="00F00974"/>
    <w:rsid w:val="00F05624"/>
    <w:rsid w:val="00F54BD7"/>
    <w:rsid w:val="00F934C1"/>
    <w:rsid w:val="00FB633C"/>
    <w:rsid w:val="00FC3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DDE3E"/>
  <w15:docId w15:val="{8512DC02-C0AA-4801-A28A-524854898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SimSun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6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1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5A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7D17A4-B84E-41F3-BB59-F3EBBF242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1</cp:lastModifiedBy>
  <cp:revision>3</cp:revision>
  <dcterms:created xsi:type="dcterms:W3CDTF">2023-10-02T10:22:00Z</dcterms:created>
  <dcterms:modified xsi:type="dcterms:W3CDTF">2024-02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e00dd357a4925acb580ec2b7131c5d096d15c086c1a1d0ff569a8fd11df1a</vt:lpwstr>
  </property>
</Properties>
</file>